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77110" w14:textId="47B29FB9" w:rsidR="0000267A" w:rsidRDefault="000E77BB" w:rsidP="00622060">
      <w:pPr>
        <w:pStyle w:val="Heading1"/>
      </w:pPr>
      <w:r>
        <w:t xml:space="preserve">Chapter 1: </w:t>
      </w:r>
      <w:r w:rsidR="00976611">
        <w:t>Imp</w:t>
      </w:r>
      <w:r w:rsidR="00C21A07">
        <w:t>act</w:t>
      </w:r>
      <w:r w:rsidR="00976611">
        <w:t xml:space="preserve"> of </w:t>
      </w:r>
      <w:r w:rsidR="00C21A07">
        <w:t>Tech</w:t>
      </w:r>
      <w:bookmarkStart w:id="0" w:name="_GoBack"/>
      <w:bookmarkEnd w:id="0"/>
      <w:r w:rsidR="00C21A07">
        <w:t>nology</w:t>
      </w:r>
    </w:p>
    <w:p w14:paraId="11917034" w14:textId="79A9D6BD" w:rsidR="00622060" w:rsidRPr="00B373CE" w:rsidRDefault="00622060" w:rsidP="00622060">
      <w:pPr>
        <w:rPr>
          <w:rFonts w:ascii="Garamond" w:hAnsi="Garamond"/>
        </w:rPr>
      </w:pPr>
      <w:r w:rsidRPr="00B373CE">
        <w:rPr>
          <w:rFonts w:ascii="Garamond" w:hAnsi="Garamond"/>
        </w:rPr>
        <w:t>This is a text for heading 1 of Word Class.</w:t>
      </w:r>
    </w:p>
    <w:p w14:paraId="06AB2460" w14:textId="6DC98F79" w:rsidR="00622060" w:rsidRDefault="000E77BB" w:rsidP="002E4C6F">
      <w:pPr>
        <w:pStyle w:val="Heading2"/>
      </w:pPr>
      <w:r>
        <w:t xml:space="preserve">1.1 </w:t>
      </w:r>
      <w:r w:rsidR="00C21A07">
        <w:t>Impact of Technology in Education</w:t>
      </w:r>
    </w:p>
    <w:p w14:paraId="67DB5DCC" w14:textId="3F5BB66B" w:rsidR="002E4C6F" w:rsidRDefault="002E4C6F" w:rsidP="002E4C6F">
      <w:r>
        <w:t>This is a text under sub heading 1 of heading 1 of word class</w:t>
      </w:r>
    </w:p>
    <w:p w14:paraId="3C71FED6" w14:textId="7CF47A3F" w:rsidR="002E4C6F" w:rsidRDefault="000E77BB" w:rsidP="008233BA">
      <w:pPr>
        <w:pStyle w:val="Heading3"/>
      </w:pPr>
      <w:r>
        <w:t xml:space="preserve">1.1.1 </w:t>
      </w:r>
      <w:r w:rsidR="00C21A07">
        <w:t>Online Classes</w:t>
      </w:r>
    </w:p>
    <w:p w14:paraId="2B09AF86" w14:textId="2D223A41" w:rsidR="00C21A07" w:rsidRDefault="00C21A07" w:rsidP="00C21A07">
      <w:r>
        <w:t>Online classes are very beneficial</w:t>
      </w:r>
    </w:p>
    <w:p w14:paraId="15218FFB" w14:textId="01D6C0C5" w:rsidR="00C21A07" w:rsidRDefault="000E77BB" w:rsidP="00550209">
      <w:pPr>
        <w:pStyle w:val="Heading3"/>
      </w:pPr>
      <w:r>
        <w:t>1.1.2 Online Admission</w:t>
      </w:r>
    </w:p>
    <w:p w14:paraId="7C4FC885" w14:textId="3A105619" w:rsidR="000E77BB" w:rsidRDefault="000E77BB" w:rsidP="000E77BB">
      <w:r>
        <w:t>Online admission has made getting admission in universities very easy</w:t>
      </w:r>
    </w:p>
    <w:p w14:paraId="1FC3C3BE" w14:textId="34390E84" w:rsidR="00E2785C" w:rsidRDefault="00E2785C" w:rsidP="000E77BB"/>
    <w:p w14:paraId="2D585AE9" w14:textId="262BAC5E" w:rsidR="00E2785C" w:rsidRDefault="00E2785C" w:rsidP="000E77BB">
      <w:r>
        <w:t>Heading 1 -&gt; Your 3 favourite Celebrities</w:t>
      </w:r>
    </w:p>
    <w:p w14:paraId="74804CBD" w14:textId="6F731270" w:rsidR="00E2785C" w:rsidRDefault="00E2785C" w:rsidP="000E77BB">
      <w:r>
        <w:t>Heading 2 -&gt; Celebrity #1: Cristiano Ronaldo</w:t>
      </w:r>
    </w:p>
    <w:p w14:paraId="62A2917A" w14:textId="19B6F59A" w:rsidR="00E2785C" w:rsidRDefault="00E2785C" w:rsidP="000E77BB">
      <w:r>
        <w:t>Heading 3 -&gt; Charity</w:t>
      </w:r>
    </w:p>
    <w:p w14:paraId="1AF8C9FF" w14:textId="7A4A22E3" w:rsidR="00E2785C" w:rsidRDefault="00E2785C" w:rsidP="000E77BB">
      <w:r>
        <w:t>Normal -&gt; some of his charity works</w:t>
      </w:r>
    </w:p>
    <w:p w14:paraId="09294E7C" w14:textId="29C5025A" w:rsidR="00E2785C" w:rsidRDefault="00E2785C" w:rsidP="000E77BB">
      <w:r>
        <w:t>Heading 3 -&gt; His Work Ethic</w:t>
      </w:r>
    </w:p>
    <w:p w14:paraId="05F7F6FD" w14:textId="0C794C74" w:rsidR="00E2785C" w:rsidRDefault="00E2785C" w:rsidP="000E77BB">
      <w:r>
        <w:t>Normal -&gt; some examples of his work ethic</w:t>
      </w:r>
    </w:p>
    <w:p w14:paraId="2476A70E" w14:textId="573B8696" w:rsidR="00E2785C" w:rsidRDefault="00E2785C" w:rsidP="000E77BB">
      <w:r>
        <w:t>Heading 2 -&gt; Celebrity #2 -&gt; Shakib – Al – Hasan</w:t>
      </w:r>
    </w:p>
    <w:p w14:paraId="6F55ACCF" w14:textId="3C69BAA5" w:rsidR="00E2785C" w:rsidRDefault="00E2785C" w:rsidP="000E77BB">
      <w:r>
        <w:t>Heading 3 -&gt; No. 1 All Rounder</w:t>
      </w:r>
    </w:p>
    <w:p w14:paraId="3F2A1B37" w14:textId="4D90D246" w:rsidR="00E2785C" w:rsidRDefault="00E2785C" w:rsidP="000E77BB">
      <w:r>
        <w:t>Normal -&gt; how he became etc.</w:t>
      </w:r>
    </w:p>
    <w:p w14:paraId="47DF931B" w14:textId="29CCA232" w:rsidR="00E2785C" w:rsidRPr="000E77BB" w:rsidRDefault="00E2785C" w:rsidP="000E77BB">
      <w:r>
        <w:t xml:space="preserve">Heading 3 -&gt; </w:t>
      </w:r>
    </w:p>
    <w:sectPr w:rsidR="00E2785C" w:rsidRPr="000E77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C0NDM0NzO0NDU0tzRQ0lEKTi0uzszPAykwrAUA1y1zZSwAAAA="/>
  </w:docVars>
  <w:rsids>
    <w:rsidRoot w:val="00185297"/>
    <w:rsid w:val="0000267A"/>
    <w:rsid w:val="000E77BB"/>
    <w:rsid w:val="00185297"/>
    <w:rsid w:val="001924E6"/>
    <w:rsid w:val="001E3ED9"/>
    <w:rsid w:val="002E4C6F"/>
    <w:rsid w:val="00515DAB"/>
    <w:rsid w:val="00550209"/>
    <w:rsid w:val="00622060"/>
    <w:rsid w:val="008233BA"/>
    <w:rsid w:val="00976611"/>
    <w:rsid w:val="009B6D50"/>
    <w:rsid w:val="00B373CE"/>
    <w:rsid w:val="00C21A07"/>
    <w:rsid w:val="00C97C62"/>
    <w:rsid w:val="00CF0722"/>
    <w:rsid w:val="00E2785C"/>
    <w:rsid w:val="00E81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15EE3"/>
  <w15:chartTrackingRefBased/>
  <w15:docId w15:val="{40874727-D7FD-472F-B360-9A26B0A99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20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C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233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220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4C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233B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26</cp:revision>
  <dcterms:created xsi:type="dcterms:W3CDTF">2020-03-18T09:09:00Z</dcterms:created>
  <dcterms:modified xsi:type="dcterms:W3CDTF">2020-03-18T09:54:00Z</dcterms:modified>
</cp:coreProperties>
</file>